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86F356" w14:textId="0C2A1FC9" w:rsidR="00236789" w:rsidRPr="00236789" w:rsidRDefault="00236789" w:rsidP="00236789">
      <w:pPr>
        <w:rPr>
          <w:b/>
          <w:bCs/>
        </w:rPr>
      </w:pPr>
      <w:r w:rsidRPr="00236789">
        <w:rPr>
          <w:b/>
          <w:bCs/>
        </w:rPr>
        <w:t xml:space="preserve"> Introduzione</w:t>
      </w:r>
      <w:r w:rsidR="008A1C9C">
        <w:rPr>
          <w:b/>
          <w:bCs/>
        </w:rPr>
        <w:t xml:space="preserve"> : </w:t>
      </w:r>
      <w:bookmarkStart w:id="0" w:name="_GoBack"/>
      <w:bookmarkEnd w:id="0"/>
      <w:r w:rsidRPr="00236789">
        <w:rPr>
          <w:b/>
          <w:bCs/>
        </w:rPr>
        <w:t xml:space="preserve"> domande di carattere generale(START)</w:t>
      </w:r>
    </w:p>
    <w:p w14:paraId="6B5E84A0" w14:textId="77777777" w:rsidR="00236789" w:rsidRDefault="00236789" w:rsidP="00236789">
      <w:r>
        <w:t>1. Le andrebbe di partecipare ad una intervista riguardante un progetto universitario? NO:FINE</w:t>
      </w:r>
    </w:p>
    <w:p w14:paraId="2412D42E" w14:textId="77777777" w:rsidR="00236789" w:rsidRDefault="00236789" w:rsidP="00236789">
      <w:r>
        <w:t>2. (Posso chiederle) quanti anni ha?</w:t>
      </w:r>
    </w:p>
    <w:p w14:paraId="430E0112" w14:textId="1A9BD3A4" w:rsidR="00236789" w:rsidRDefault="00236789" w:rsidP="00236789">
      <w:r>
        <w:t>3. Che lavoro fa?</w:t>
      </w:r>
    </w:p>
    <w:p w14:paraId="0B4BDFA4" w14:textId="68097093" w:rsidR="00236789" w:rsidRPr="00236789" w:rsidRDefault="00236789" w:rsidP="00236789">
      <w:pPr>
        <w:rPr>
          <w:b/>
          <w:bCs/>
        </w:rPr>
      </w:pPr>
      <w:r w:rsidRPr="00236789">
        <w:rPr>
          <w:b/>
          <w:bCs/>
        </w:rPr>
        <w:t>(1)</w:t>
      </w:r>
    </w:p>
    <w:p w14:paraId="78CF5C2F" w14:textId="77777777" w:rsidR="00236789" w:rsidRDefault="00236789" w:rsidP="00236789">
      <w:r>
        <w:t xml:space="preserve">1. E' mai stato un personal trainer e/o istruttore in palestra? </w:t>
      </w:r>
    </w:p>
    <w:p w14:paraId="7F442167" w14:textId="3B43297F" w:rsidR="00236789" w:rsidRDefault="00236789" w:rsidP="00236789">
      <w:r>
        <w:t>2. Si è mai allenato in palestra? NO:(FINE)</w:t>
      </w:r>
    </w:p>
    <w:p w14:paraId="73C26EF1" w14:textId="52E2D1D4" w:rsidR="00236789" w:rsidRPr="00236789" w:rsidRDefault="00236789" w:rsidP="00236789">
      <w:pPr>
        <w:rPr>
          <w:b/>
          <w:bCs/>
        </w:rPr>
      </w:pPr>
      <w:r w:rsidRPr="00236789">
        <w:rPr>
          <w:b/>
          <w:bCs/>
        </w:rPr>
        <w:t>(2) Atleta</w:t>
      </w:r>
    </w:p>
    <w:p w14:paraId="0526FD94" w14:textId="77777777" w:rsidR="00236789" w:rsidRDefault="00236789" w:rsidP="00236789">
      <w:r>
        <w:t>1. Per quanto tempo e con che frequenza?</w:t>
      </w:r>
    </w:p>
    <w:p w14:paraId="43DACB24" w14:textId="77777777" w:rsidR="00236789" w:rsidRDefault="00236789" w:rsidP="00236789">
      <w:r>
        <w:t>2. Per che motivo vai in palestra?</w:t>
      </w:r>
    </w:p>
    <w:p w14:paraId="3BAFFCA5" w14:textId="77777777" w:rsidR="00236789" w:rsidRDefault="00236789" w:rsidP="00236789">
      <w:r>
        <w:t>3. qualcuno le forniva i piani di allenamento o le diceva quali esercizi e attrezzi usare? Come le forniva i piani di allenamento? Come si trovava</w:t>
      </w:r>
    </w:p>
    <w:p w14:paraId="697C143D" w14:textId="77777777" w:rsidR="00236789" w:rsidRDefault="00236789" w:rsidP="00236789">
      <w:r>
        <w:t>4. qualcuno le ha mai spiegato come utilizzare gli attrezzi della palestra?</w:t>
      </w:r>
    </w:p>
    <w:p w14:paraId="5821613E" w14:textId="77777777" w:rsidR="00236789" w:rsidRDefault="00236789" w:rsidP="00236789">
      <w:r>
        <w:t>5. Potresti descrivere la tua interazione con l'istruttore?</w:t>
      </w:r>
    </w:p>
    <w:p w14:paraId="139C75BF" w14:textId="77777777" w:rsidR="00236789" w:rsidRDefault="00236789" w:rsidP="00236789">
      <w:r>
        <w:t>6. Avresti qualche idea su come migliorare questi metodi di comunicazione?</w:t>
      </w:r>
    </w:p>
    <w:p w14:paraId="745DDB47" w14:textId="77777777" w:rsidR="00236789" w:rsidRDefault="00236789" w:rsidP="00236789">
      <w:r>
        <w:t>7. Lei possiede uno Smartphone? Te lo porti in palestra? c'è campo?</w:t>
      </w:r>
    </w:p>
    <w:p w14:paraId="4FB22A27" w14:textId="77777777" w:rsidR="00236789" w:rsidRDefault="00236789" w:rsidP="00236789">
      <w:r>
        <w:t>8. Usi qualche applicazione per aiutarti con le tue attività in palestra? Come ti trovi? Cosa miglioreresti in questa app?</w:t>
      </w:r>
    </w:p>
    <w:p w14:paraId="010801A6" w14:textId="77777777" w:rsidR="00236789" w:rsidRDefault="00236789" w:rsidP="00236789">
      <w:r>
        <w:t>9. Il tuo istruttore come seguiva i tuoi progressi prestazionali o fisici? Vedi i tuoi progressi? Come ti trovi con questo metodo?</w:t>
      </w:r>
    </w:p>
    <w:p w14:paraId="1FDDA00C" w14:textId="60F1E74C" w:rsidR="00236789" w:rsidRDefault="00236789" w:rsidP="00236789">
      <w:r>
        <w:t>10. Il tuo personal trainer ti ha mai dato consigli sul tuo stile di vita? Ti sembrano utili?</w:t>
      </w:r>
    </w:p>
    <w:p w14:paraId="1451ABA4" w14:textId="77BFE6E8" w:rsidR="00236789" w:rsidRPr="008A1C9C" w:rsidRDefault="008A1C9C" w:rsidP="00236789">
      <w:pPr>
        <w:rPr>
          <w:b/>
          <w:bCs/>
        </w:rPr>
      </w:pPr>
      <w:r w:rsidRPr="008A1C9C">
        <w:rPr>
          <w:b/>
          <w:bCs/>
        </w:rPr>
        <w:t>(3) Personal Trainer</w:t>
      </w:r>
    </w:p>
    <w:p w14:paraId="1C32790D" w14:textId="77777777" w:rsidR="00236789" w:rsidRDefault="00236789" w:rsidP="00236789">
      <w:r>
        <w:t>1. Come fornisce i programmi di allenamento ai clienti che segue? come ti trovi? cosa miglioreresti?</w:t>
      </w:r>
    </w:p>
    <w:p w14:paraId="575AA7F9" w14:textId="77777777" w:rsidR="00236789" w:rsidRDefault="00236789" w:rsidP="00236789">
      <w:r>
        <w:t>3. Usi una applicazione per comunicare ai tuoi clienti gli esercizi e/o le schede? Se sì, quale? come ti trovi? cosa miglioreresti?</w:t>
      </w:r>
    </w:p>
    <w:p w14:paraId="4BEADF26" w14:textId="77777777" w:rsidR="00236789" w:rsidRDefault="00236789" w:rsidP="00236789">
      <w:r>
        <w:t>4. Segui i progressi fisici e prestazionali dei tuoi clienti? come li registra? come si trova?</w:t>
      </w:r>
    </w:p>
    <w:p w14:paraId="0C7F9551" w14:textId="0CEBB01B" w:rsidR="00236789" w:rsidRDefault="00236789" w:rsidP="00236789">
      <w:r>
        <w:t>5. Lei è solito usare un'</w:t>
      </w:r>
      <w:r w:rsidR="008A1C9C">
        <w:t>APP</w:t>
      </w:r>
      <w:r>
        <w:t xml:space="preserve"> per aiutarsi nel suo lavoro? come si trova? cosa migliorerebbe?</w:t>
      </w:r>
    </w:p>
    <w:p w14:paraId="158FF61B" w14:textId="77777777" w:rsidR="00236789" w:rsidRDefault="00236789" w:rsidP="00236789">
      <w:r>
        <w:t>5. Come registra i progressi fisici e prestazionali? come si trova con questo metodo?</w:t>
      </w:r>
    </w:p>
    <w:p w14:paraId="4EE12DB1" w14:textId="77777777" w:rsidR="00236789" w:rsidRDefault="00236789" w:rsidP="00236789">
      <w:r>
        <w:t>6. Come comunichi eventuali imprevisti/comunicazioni riguardo la palestra ai tuoi clienti? Come si trova?</w:t>
      </w:r>
    </w:p>
    <w:p w14:paraId="5F0C40AF" w14:textId="4ECA9F7D" w:rsidR="008A1C9C" w:rsidRDefault="00236789" w:rsidP="00236789">
      <w:r>
        <w:t>7. Hai mai dato consigli riguardo stile di vita / alimentazione ai tuoi clienti?</w:t>
      </w:r>
    </w:p>
    <w:p w14:paraId="6A1DD41A" w14:textId="6F6C7219" w:rsidR="00236789" w:rsidRPr="008A1C9C" w:rsidRDefault="008A1C9C" w:rsidP="00236789">
      <w:pPr>
        <w:rPr>
          <w:b/>
          <w:bCs/>
        </w:rPr>
      </w:pPr>
      <w:r w:rsidRPr="008A1C9C">
        <w:rPr>
          <w:b/>
          <w:bCs/>
        </w:rPr>
        <w:t>(FINE)</w:t>
      </w:r>
    </w:p>
    <w:p w14:paraId="730A3F64" w14:textId="77777777" w:rsidR="008A1C9C" w:rsidRDefault="00236789" w:rsidP="00236789">
      <w:r>
        <w:t>Ha qualche consiglio o opinione personale che vuole condividere?</w:t>
      </w:r>
      <w:r w:rsidR="008A1C9C">
        <w:t xml:space="preserve"> </w:t>
      </w:r>
      <w:r>
        <w:t>Grazie mille per il suo tempo, le sue risposte sono state preziose, se ci fornisce la sua email la aggiorneremo</w:t>
      </w:r>
      <w:r w:rsidR="008A1C9C">
        <w:t xml:space="preserve"> </w:t>
      </w:r>
      <w:r>
        <w:t>sul risultato del nostro progetto.</w:t>
      </w:r>
    </w:p>
    <w:p w14:paraId="16B80C71" w14:textId="570B9970" w:rsidR="00236789" w:rsidRPr="008A1C9C" w:rsidRDefault="00236789" w:rsidP="00236789">
      <w:r w:rsidRPr="008A1C9C">
        <w:rPr>
          <w:b/>
          <w:bCs/>
        </w:rPr>
        <w:lastRenderedPageBreak/>
        <w:t>(4)</w:t>
      </w:r>
    </w:p>
    <w:p w14:paraId="07036A92" w14:textId="1E305561" w:rsidR="00236789" w:rsidRDefault="00236789" w:rsidP="00236789">
      <w:r>
        <w:t>1. Considere</w:t>
      </w:r>
      <w:r w:rsidR="008A1C9C">
        <w:t>re</w:t>
      </w:r>
      <w:r>
        <w:t>sti la possibilità di portare il telefono in palestra se fosse di utilità per gli allenamenti? (2.9)</w:t>
      </w:r>
    </w:p>
    <w:p w14:paraId="291C1EFC" w14:textId="33FCE234" w:rsidR="00236789" w:rsidRPr="008A1C9C" w:rsidRDefault="008A1C9C" w:rsidP="00236789">
      <w:pPr>
        <w:rPr>
          <w:b/>
          <w:bCs/>
        </w:rPr>
      </w:pPr>
      <w:r w:rsidRPr="008A1C9C">
        <w:rPr>
          <w:b/>
          <w:bCs/>
        </w:rPr>
        <w:t>(5)</w:t>
      </w:r>
    </w:p>
    <w:p w14:paraId="36DD6903" w14:textId="77777777" w:rsidR="00236789" w:rsidRDefault="00236789" w:rsidP="00236789">
      <w:r>
        <w:t xml:space="preserve">1. Hai mai sentito la necessità di avere delle istruzioni da parte di un esperto o anche solo un </w:t>
      </w:r>
      <w:proofErr w:type="spellStart"/>
      <w:r>
        <w:t>cosiglio</w:t>
      </w:r>
      <w:proofErr w:type="spellEnd"/>
      <w:r>
        <w:t xml:space="preserve"> su come procedere negli allenamenti?</w:t>
      </w:r>
    </w:p>
    <w:p w14:paraId="67126C28" w14:textId="77777777" w:rsidR="00236789" w:rsidRDefault="00236789" w:rsidP="00236789">
      <w:r>
        <w:t xml:space="preserve">2. Hai mai sentito la necessità di registrare/vedere i tuoi progressi ? </w:t>
      </w:r>
    </w:p>
    <w:p w14:paraId="5CD0DD29" w14:textId="664D221D" w:rsidR="00236789" w:rsidRDefault="00236789" w:rsidP="00236789">
      <w:r>
        <w:t>3. Hai mai sentito la necessità di ricevere consigli per seguire uno stile di vita sano o per la tua dieta?</w:t>
      </w:r>
    </w:p>
    <w:p w14:paraId="53C145A2" w14:textId="52356AC0" w:rsidR="00236789" w:rsidRPr="008A1C9C" w:rsidRDefault="008A1C9C" w:rsidP="00236789">
      <w:pPr>
        <w:rPr>
          <w:b/>
          <w:bCs/>
        </w:rPr>
      </w:pPr>
      <w:r w:rsidRPr="008A1C9C">
        <w:rPr>
          <w:b/>
          <w:bCs/>
        </w:rPr>
        <w:t>(6)</w:t>
      </w:r>
    </w:p>
    <w:p w14:paraId="6C1C168B" w14:textId="7E84FC29" w:rsidR="00236789" w:rsidRDefault="00236789" w:rsidP="00236789">
      <w:r>
        <w:t>1. Qualche motivo particolare per cui non usi un app?</w:t>
      </w:r>
    </w:p>
    <w:p w14:paraId="0C99BC99" w14:textId="03F8ADAE" w:rsidR="00236789" w:rsidRPr="008A1C9C" w:rsidRDefault="008A1C9C" w:rsidP="00236789">
      <w:pPr>
        <w:rPr>
          <w:b/>
          <w:bCs/>
        </w:rPr>
      </w:pPr>
      <w:r w:rsidRPr="008A1C9C">
        <w:rPr>
          <w:b/>
          <w:bCs/>
        </w:rPr>
        <w:t>(7)</w:t>
      </w:r>
    </w:p>
    <w:p w14:paraId="00E4F4DB" w14:textId="77777777" w:rsidR="00236789" w:rsidRDefault="00236789" w:rsidP="00236789">
      <w:r>
        <w:t>1. In che modo dai questi consigli?</w:t>
      </w:r>
    </w:p>
    <w:p w14:paraId="6A921CAB" w14:textId="2AA4947F" w:rsidR="00236789" w:rsidRDefault="00236789" w:rsidP="00236789">
      <w:r>
        <w:t>2. Perch</w:t>
      </w:r>
      <w:r w:rsidR="008A1C9C">
        <w:t>é</w:t>
      </w:r>
      <w:r>
        <w:t>? Non hai trovato un modo per comunicarlo ai clienti? Oppure semplicemente non hai consigli da condividere? Oppure altro?</w:t>
      </w:r>
    </w:p>
    <w:p w14:paraId="334F3488" w14:textId="77777777" w:rsidR="00236789" w:rsidRDefault="00236789" w:rsidP="00236789"/>
    <w:p w14:paraId="45D22792" w14:textId="77777777" w:rsidR="008A1C9C" w:rsidRDefault="00236789" w:rsidP="00236789">
      <w:r w:rsidRPr="008A1C9C">
        <w:rPr>
          <w:b/>
          <w:bCs/>
        </w:rPr>
        <w:t>(NOTA: ogni volta che la risposta è tipo "da un mio amico"</w:t>
      </w:r>
      <w:r>
        <w:t xml:space="preserve"> chiedi </w:t>
      </w:r>
    </w:p>
    <w:p w14:paraId="009F08C5" w14:textId="550B938F" w:rsidR="00236789" w:rsidRDefault="00236789" w:rsidP="00236789">
      <w:r>
        <w:t xml:space="preserve">"In tal caso, </w:t>
      </w:r>
      <w:r w:rsidR="008A1C9C">
        <w:t>q</w:t>
      </w:r>
      <w:r>
        <w:t>ual'</w:t>
      </w:r>
      <w:r w:rsidR="008A1C9C">
        <w:t xml:space="preserve"> </w:t>
      </w:r>
      <w:proofErr w:type="spellStart"/>
      <w:r w:rsidR="008A1C9C">
        <w:t>è</w:t>
      </w:r>
      <w:proofErr w:type="spellEnd"/>
      <w:r>
        <w:t xml:space="preserve"> la sua opinione sul ricevere consigli da un personal trainer o comunque da un esperto?"</w:t>
      </w:r>
    </w:p>
    <w:p w14:paraId="70202C5B" w14:textId="77777777" w:rsidR="00236789" w:rsidRDefault="00236789" w:rsidP="00236789"/>
    <w:p w14:paraId="1D528125" w14:textId="77777777" w:rsidR="00236789" w:rsidRDefault="00236789" w:rsidP="00236789"/>
    <w:p w14:paraId="50BEF60B" w14:textId="77777777" w:rsidR="00C17581" w:rsidRDefault="00C17581"/>
    <w:sectPr w:rsidR="00C1758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wtDQ2tjQyMzQ2NbdQ0lEKTi0uzszPAykwrAUAbTrmtCwAAAA="/>
  </w:docVars>
  <w:rsids>
    <w:rsidRoot w:val="00F1005F"/>
    <w:rsid w:val="00236789"/>
    <w:rsid w:val="008A1C9C"/>
    <w:rsid w:val="00C17581"/>
    <w:rsid w:val="00F100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311E9E"/>
  <w15:chartTrackingRefBased/>
  <w15:docId w15:val="{908D7805-4375-43D0-9C96-024E64C6E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43</Words>
  <Characters>2526</Characters>
  <Application>Microsoft Office Word</Application>
  <DocSecurity>0</DocSecurity>
  <Lines>21</Lines>
  <Paragraphs>5</Paragraphs>
  <ScaleCrop>false</ScaleCrop>
  <Company/>
  <LinksUpToDate>false</LinksUpToDate>
  <CharactersWithSpaces>2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boli, Luca</dc:creator>
  <cp:keywords/>
  <dc:description/>
  <cp:lastModifiedBy>Staboli, Luca</cp:lastModifiedBy>
  <cp:revision>3</cp:revision>
  <dcterms:created xsi:type="dcterms:W3CDTF">2020-02-01T08:28:00Z</dcterms:created>
  <dcterms:modified xsi:type="dcterms:W3CDTF">2020-02-01T08:35:00Z</dcterms:modified>
</cp:coreProperties>
</file>